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48B5BB2C" w14:textId="1945E166" w:rsidR="00135D1F" w:rsidRPr="00135D1F" w:rsidRDefault="00B53FEF" w:rsidP="00135D1F">
            <w:pPr>
              <w:spacing w:before="240" w:after="240" w:line="240" w:lineRule="auto"/>
              <w:ind w:hanging="2"/>
              <w:jc w:val="both"/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35D1F" w:rsidRPr="00135D1F"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  <w:t xml:space="preserve">Feed Enrichment with a Combination of </w:t>
            </w:r>
            <w:r w:rsidR="00135D1F" w:rsidRPr="00135D1F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 xml:space="preserve">Pangasius </w:t>
            </w:r>
            <w:r w:rsidR="00135D1F" w:rsidRPr="00135D1F"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  <w:t xml:space="preserve">Waste Oil and Squid Oil on the Growth and Survival of Asian </w:t>
            </w:r>
            <w:proofErr w:type="spellStart"/>
            <w:r w:rsidR="00135D1F" w:rsidRPr="00135D1F"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  <w:t>Redtail</w:t>
            </w:r>
            <w:proofErr w:type="spellEnd"/>
            <w:r w:rsidR="00135D1F" w:rsidRPr="00135D1F"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  <w:t xml:space="preserve"> Catfish Larvae (</w:t>
            </w:r>
            <w:proofErr w:type="spellStart"/>
            <w:r w:rsidR="00135D1F" w:rsidRPr="00135D1F">
              <w:rPr>
                <w:rFonts w:ascii="Times New Roman" w:hAnsi="Times New Roman"/>
                <w:b/>
                <w:i/>
                <w:iCs/>
                <w:sz w:val="24"/>
                <w:szCs w:val="24"/>
                <w:lang w:val="en-US"/>
              </w:rPr>
              <w:t>Hemibagrus</w:t>
            </w:r>
            <w:proofErr w:type="spellEnd"/>
            <w:r w:rsidR="00135D1F" w:rsidRPr="00135D1F">
              <w:rPr>
                <w:rFonts w:ascii="Times New Roman" w:hAnsi="Times New Roman"/>
                <w:b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35D1F" w:rsidRPr="00135D1F">
              <w:rPr>
                <w:rFonts w:ascii="Times New Roman" w:hAnsi="Times New Roman"/>
                <w:b/>
                <w:i/>
                <w:iCs/>
                <w:sz w:val="24"/>
                <w:szCs w:val="24"/>
                <w:lang w:val="en-US"/>
              </w:rPr>
              <w:t>nemurus</w:t>
            </w:r>
            <w:proofErr w:type="spellEnd"/>
            <w:r w:rsidR="00135D1F" w:rsidRPr="00135D1F"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  <w:t>)</w:t>
            </w:r>
          </w:p>
          <w:p w14:paraId="4FFD4C4B" w14:textId="1E7E624A" w:rsidR="00FA08F0" w:rsidRDefault="00FA08F0" w:rsidP="00FA08F0">
            <w:pPr>
              <w:spacing w:before="240" w:after="240" w:line="240" w:lineRule="auto"/>
              <w:ind w:hanging="2"/>
              <w:jc w:val="both"/>
              <w:rPr>
                <w:rFonts w:ascii="Times New Roman" w:eastAsia="Times New Roman" w:hAnsi="Times New Roman"/>
                <w:sz w:val="23"/>
                <w:szCs w:val="23"/>
              </w:rPr>
            </w:pPr>
          </w:p>
          <w:p w14:paraId="5DCB1F24" w14:textId="47A6404B" w:rsidR="0016390D" w:rsidRPr="009333AF" w:rsidRDefault="0016390D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180179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42208443" w:rsidR="00A3380D" w:rsidRPr="00180179" w:rsidRDefault="00135D1F" w:rsidP="0042273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Zulfahmy Ramadhan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1)</w:t>
            </w:r>
            <w:r w:rsidR="00180179"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, </w:t>
            </w:r>
            <w:r w:rsidR="00FA08F0">
              <w:rPr>
                <w:rFonts w:ascii="Times New Roman" w:hAnsi="Times New Roman"/>
                <w:sz w:val="24"/>
                <w:szCs w:val="24"/>
                <w:lang w:val="de-DE"/>
              </w:rPr>
              <w:t>Netti Aryani</w:t>
            </w:r>
            <w:r w:rsidR="00FA08F0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2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)</w:t>
            </w:r>
            <w:r w:rsidR="00180179"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, </w:t>
            </w:r>
            <w:r w:rsidR="00422736"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  <w:r w:rsidR="00945135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</w:t>
            </w:r>
            <w:r w:rsidR="00945135">
              <w:rPr>
                <w:rFonts w:ascii="Times New Roman" w:hAnsi="Times New Roman"/>
                <w:sz w:val="24"/>
                <w:szCs w:val="24"/>
                <w:vertAlign w:val="superscript"/>
                <w:lang w:val="id-ID"/>
              </w:rPr>
              <w:t>3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)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180179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393AB567" w:rsidR="00A3380D" w:rsidRPr="00180179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180179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  <w:lang w:val="de-DE"/>
              </w:rPr>
              <w:t>1</w:t>
            </w:r>
            <w:r w:rsidR="00180179" w:rsidRPr="00180179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 xml:space="preserve">Laboratorium </w:t>
            </w:r>
            <w:r w:rsidR="007C7395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>Pembenihan dan Pemulian Ikan</w:t>
            </w:r>
            <w:r w:rsidR="00180179" w:rsidRPr="00180179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>, Fakultas Perikanan dan Kelautan, Universitas Riau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0BFFFD28" w:rsidR="00FF387B" w:rsidRPr="00180179" w:rsidRDefault="009C7F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Zulfahmy </w:t>
            </w:r>
            <w:r w:rsidR="00FA08F0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 </w:t>
            </w:r>
          </w:p>
        </w:tc>
        <w:tc>
          <w:tcPr>
            <w:tcW w:w="1599" w:type="dxa"/>
          </w:tcPr>
          <w:p w14:paraId="4A6CD0D4" w14:textId="67014B41" w:rsidR="00FF387B" w:rsidRPr="00180179" w:rsidRDefault="009C7F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Ramadhan</w:t>
            </w:r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7DF08CE2" w:rsidR="00FF387B" w:rsidRPr="00180179" w:rsidRDefault="00FA08F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Netti</w:t>
            </w:r>
          </w:p>
        </w:tc>
        <w:tc>
          <w:tcPr>
            <w:tcW w:w="1599" w:type="dxa"/>
          </w:tcPr>
          <w:p w14:paraId="36B08A1C" w14:textId="5A78B4AC" w:rsidR="00FF387B" w:rsidRPr="00180179" w:rsidRDefault="00FA08F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ryani</w:t>
            </w:r>
            <w:proofErr w:type="spellEnd"/>
          </w:p>
        </w:tc>
        <w:tc>
          <w:tcPr>
            <w:tcW w:w="5533" w:type="dxa"/>
          </w:tcPr>
          <w:p w14:paraId="22FDD2DD" w14:textId="3D1DAE32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73AA9686" w:rsidR="00FF387B" w:rsidRPr="00180179" w:rsidRDefault="009C7F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Nuraini</w:t>
            </w:r>
          </w:p>
        </w:tc>
        <w:tc>
          <w:tcPr>
            <w:tcW w:w="1599" w:type="dxa"/>
          </w:tcPr>
          <w:p w14:paraId="08BFAE51" w14:textId="37B0EEBB" w:rsidR="00FF387B" w:rsidRPr="00180179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52D10F38" w14:textId="380090CC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80179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389A7391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747EC897" w14:textId="77777777" w:rsidR="00A61D17" w:rsidRDefault="00A61D17" w:rsidP="009451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E-mail: </w:t>
            </w:r>
            <w:r w:rsidR="00A41775">
              <w:rPr>
                <w:rFonts w:ascii="Times New Roman" w:hAnsi="Times New Roman"/>
                <w:sz w:val="24"/>
                <w:szCs w:val="24"/>
                <w:lang w:val="de-DE"/>
              </w:rPr>
              <w:t>zulfahmy.ramadhan2309</w:t>
            </w:r>
            <w:r w:rsidR="007C7395">
              <w:rPr>
                <w:rFonts w:ascii="Times New Roman" w:hAnsi="Times New Roman"/>
                <w:sz w:val="24"/>
                <w:szCs w:val="24"/>
                <w:lang w:val="de-DE"/>
              </w:rPr>
              <w:t>@student.unri.ac.id</w:t>
            </w:r>
          </w:p>
          <w:p w14:paraId="046883F1" w14:textId="1803F1EA" w:rsidR="00945135" w:rsidRDefault="00945135" w:rsidP="009451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            netti.aryani@lecturer.unri.ac.id</w:t>
            </w:r>
          </w:p>
          <w:p w14:paraId="4E1B7BC7" w14:textId="6A646D6E" w:rsidR="00945135" w:rsidRPr="00945135" w:rsidRDefault="00945135" w:rsidP="009451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            </w:t>
            </w: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@lecturer.unri.ac.id</w:t>
            </w:r>
          </w:p>
        </w:tc>
      </w:tr>
    </w:tbl>
    <w:p w14:paraId="701DE162" w14:textId="77777777" w:rsidR="0060046F" w:rsidRPr="00180179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  <w:lang w:val="de-DE"/>
        </w:rPr>
      </w:pPr>
    </w:p>
    <w:sectPr w:rsidR="0060046F" w:rsidRPr="00180179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395D3" w14:textId="77777777" w:rsidR="00590C7B" w:rsidRDefault="00590C7B" w:rsidP="00B16BB9">
      <w:pPr>
        <w:spacing w:after="0" w:line="240" w:lineRule="auto"/>
      </w:pPr>
      <w:r>
        <w:separator/>
      </w:r>
    </w:p>
  </w:endnote>
  <w:endnote w:type="continuationSeparator" w:id="0">
    <w:p w14:paraId="79E3DCCE" w14:textId="77777777" w:rsidR="00590C7B" w:rsidRDefault="00590C7B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2714E6" w14:textId="77777777" w:rsidR="00590C7B" w:rsidRDefault="00590C7B" w:rsidP="00B16BB9">
      <w:pPr>
        <w:spacing w:after="0" w:line="240" w:lineRule="auto"/>
      </w:pPr>
      <w:r>
        <w:separator/>
      </w:r>
    </w:p>
  </w:footnote>
  <w:footnote w:type="continuationSeparator" w:id="0">
    <w:p w14:paraId="2A10AB8E" w14:textId="77777777" w:rsidR="00590C7B" w:rsidRDefault="00590C7B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026C5"/>
    <w:rsid w:val="00112ABB"/>
    <w:rsid w:val="00121DED"/>
    <w:rsid w:val="00125246"/>
    <w:rsid w:val="00132DC6"/>
    <w:rsid w:val="00133D35"/>
    <w:rsid w:val="001347B0"/>
    <w:rsid w:val="00135D1F"/>
    <w:rsid w:val="0014493A"/>
    <w:rsid w:val="0016390D"/>
    <w:rsid w:val="001709B2"/>
    <w:rsid w:val="00172490"/>
    <w:rsid w:val="001744A4"/>
    <w:rsid w:val="00180179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61586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1410C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1562C"/>
    <w:rsid w:val="00422736"/>
    <w:rsid w:val="0042643D"/>
    <w:rsid w:val="00447F0F"/>
    <w:rsid w:val="00476B3B"/>
    <w:rsid w:val="004904CC"/>
    <w:rsid w:val="004B0868"/>
    <w:rsid w:val="004C2918"/>
    <w:rsid w:val="004C3FF4"/>
    <w:rsid w:val="004D39F0"/>
    <w:rsid w:val="005151F8"/>
    <w:rsid w:val="00531A6F"/>
    <w:rsid w:val="0053347E"/>
    <w:rsid w:val="00566038"/>
    <w:rsid w:val="00590C7B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6282E"/>
    <w:rsid w:val="00785B77"/>
    <w:rsid w:val="00794D02"/>
    <w:rsid w:val="007A351D"/>
    <w:rsid w:val="007A3734"/>
    <w:rsid w:val="007A7965"/>
    <w:rsid w:val="007B10F9"/>
    <w:rsid w:val="007B3845"/>
    <w:rsid w:val="007C7395"/>
    <w:rsid w:val="007C75BE"/>
    <w:rsid w:val="007F5045"/>
    <w:rsid w:val="007F5143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26087"/>
    <w:rsid w:val="009333AF"/>
    <w:rsid w:val="009340E0"/>
    <w:rsid w:val="009355DA"/>
    <w:rsid w:val="00945135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C7F40"/>
    <w:rsid w:val="009D036E"/>
    <w:rsid w:val="009D2A98"/>
    <w:rsid w:val="009D319A"/>
    <w:rsid w:val="009D673D"/>
    <w:rsid w:val="009E4AB6"/>
    <w:rsid w:val="009F15A7"/>
    <w:rsid w:val="00A156A8"/>
    <w:rsid w:val="00A261EE"/>
    <w:rsid w:val="00A26836"/>
    <w:rsid w:val="00A3380D"/>
    <w:rsid w:val="00A3774F"/>
    <w:rsid w:val="00A41775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4294F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A08F0"/>
    <w:rsid w:val="00FA744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007A5BEC-B72C-4EE1-9BA2-246CB7CF6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1AA8C-4969-4199-80C1-2F2778CB6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664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ye Nur SALTAN</dc:creator>
  <cp:lastModifiedBy>admin</cp:lastModifiedBy>
  <cp:revision>4</cp:revision>
  <dcterms:created xsi:type="dcterms:W3CDTF">2025-10-07T12:25:00Z</dcterms:created>
  <dcterms:modified xsi:type="dcterms:W3CDTF">2025-10-27T07:56:00Z</dcterms:modified>
</cp:coreProperties>
</file>